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623" w:rsidRPr="00851E9C" w:rsidRDefault="002A7623" w:rsidP="002A7623">
      <w:pPr>
        <w:rPr>
          <w:sz w:val="28"/>
        </w:rPr>
      </w:pPr>
    </w:p>
    <w:tbl>
      <w:tblPr>
        <w:tblStyle w:val="af2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363"/>
      </w:tblGrid>
      <w:tr w:rsidR="002A7623" w:rsidRPr="00851E9C" w:rsidTr="003D4056">
        <w:trPr>
          <w:trHeight w:val="1375"/>
        </w:trPr>
        <w:tc>
          <w:tcPr>
            <w:tcW w:w="1838" w:type="dxa"/>
          </w:tcPr>
          <w:p w:rsidR="002A7623" w:rsidRPr="00851E9C" w:rsidRDefault="002A7623" w:rsidP="003D4056">
            <w:pPr>
              <w:jc w:val="center"/>
              <w:rPr>
                <w:sz w:val="28"/>
              </w:rPr>
            </w:pPr>
            <w:r w:rsidRPr="00851E9C">
              <w:rPr>
                <w:noProof/>
                <w:lang w:eastAsia="uk-UA"/>
              </w:rPr>
              <w:drawing>
                <wp:inline distT="0" distB="0" distL="0" distR="0" wp14:anchorId="251FB1BE" wp14:editId="4BF280FE">
                  <wp:extent cx="954454" cy="972922"/>
                  <wp:effectExtent l="0" t="0" r="0" b="0"/>
                  <wp:docPr id="1" name="Рисунок 1" descr="485_logobre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485_logobresiz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228" cy="1002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3" w:type="dxa"/>
          </w:tcPr>
          <w:p w:rsidR="002A7623" w:rsidRPr="00851E9C" w:rsidRDefault="002A7623" w:rsidP="003D4056">
            <w:pPr>
              <w:jc w:val="center"/>
              <w:rPr>
                <w:sz w:val="28"/>
              </w:rPr>
            </w:pPr>
          </w:p>
          <w:p w:rsidR="002A7623" w:rsidRPr="00851E9C" w:rsidRDefault="002A7623" w:rsidP="003D4056">
            <w:pPr>
              <w:rPr>
                <w:b/>
                <w:spacing w:val="16"/>
                <w:sz w:val="28"/>
                <w:szCs w:val="28"/>
              </w:rPr>
            </w:pPr>
            <w:r w:rsidRPr="00851E9C">
              <w:rPr>
                <w:b/>
                <w:spacing w:val="16"/>
                <w:sz w:val="28"/>
                <w:szCs w:val="28"/>
              </w:rPr>
              <w:t>ТОВАРИСТВО З ОБМЕЖЕНОЮ ВІДПОВІДАЛЬНІСТЮ</w:t>
            </w:r>
          </w:p>
          <w:p w:rsidR="002A7623" w:rsidRPr="00851E9C" w:rsidRDefault="002A7623" w:rsidP="003D4056">
            <w:pPr>
              <w:jc w:val="center"/>
              <w:rPr>
                <w:b/>
                <w:spacing w:val="16"/>
                <w:sz w:val="8"/>
                <w:szCs w:val="8"/>
              </w:rPr>
            </w:pPr>
          </w:p>
          <w:p w:rsidR="002A7623" w:rsidRPr="00851E9C" w:rsidRDefault="002A7623" w:rsidP="003D4056">
            <w:pPr>
              <w:jc w:val="center"/>
              <w:rPr>
                <w:b/>
                <w:bCs/>
                <w:spacing w:val="16"/>
                <w:sz w:val="36"/>
                <w:szCs w:val="36"/>
              </w:rPr>
            </w:pPr>
            <w:r w:rsidRPr="00851E9C">
              <w:rPr>
                <w:b/>
                <w:bCs/>
                <w:spacing w:val="16"/>
                <w:sz w:val="36"/>
                <w:szCs w:val="36"/>
              </w:rPr>
              <w:t>“ТЕРМОКОМПЛЕКС”</w:t>
            </w:r>
          </w:p>
          <w:p w:rsidR="002A7623" w:rsidRPr="00851E9C" w:rsidRDefault="002A7623" w:rsidP="003D4056">
            <w:pPr>
              <w:jc w:val="center"/>
              <w:rPr>
                <w:sz w:val="28"/>
              </w:rPr>
            </w:pPr>
          </w:p>
        </w:tc>
      </w:tr>
    </w:tbl>
    <w:p w:rsidR="002A7623" w:rsidRPr="00851E9C" w:rsidRDefault="002A7623" w:rsidP="002A7623">
      <w:pPr>
        <w:rPr>
          <w:b/>
        </w:rPr>
      </w:pPr>
      <w:r w:rsidRPr="00851E9C">
        <w:rPr>
          <w:bCs/>
          <w:noProof/>
          <w:sz w:val="32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4B683E" wp14:editId="34EACF71">
                <wp:simplePos x="0" y="0"/>
                <wp:positionH relativeFrom="margin">
                  <wp:align>center</wp:align>
                </wp:positionH>
                <wp:positionV relativeFrom="paragraph">
                  <wp:posOffset>54152</wp:posOffset>
                </wp:positionV>
                <wp:extent cx="6126480" cy="0"/>
                <wp:effectExtent l="0" t="19050" r="26670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F00029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4.25pt" to="482.4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" strokeweight="2.25pt">
                <w10:wrap anchorx="margin"/>
              </v:line>
            </w:pict>
          </mc:Fallback>
        </mc:AlternateContent>
      </w:r>
    </w:p>
    <w:p w:rsidR="002A7623" w:rsidRPr="00851E9C" w:rsidRDefault="002A7623" w:rsidP="002A7623">
      <w:pPr>
        <w:rPr>
          <w:bCs/>
          <w:sz w:val="18"/>
        </w:rPr>
      </w:pPr>
      <w:r w:rsidRPr="00851E9C">
        <w:rPr>
          <w:bCs/>
          <w:sz w:val="18"/>
        </w:rPr>
        <w:t xml:space="preserve">   08500 вул. Гусєва. 27а                                      ЄДРПОУ   31399548                                              Тел/факс: (04565)  6 61 97, 6 67 20    </w:t>
      </w:r>
    </w:p>
    <w:p w:rsidR="002A7623" w:rsidRPr="00851E9C" w:rsidRDefault="002A7623" w:rsidP="002A7623">
      <w:pPr>
        <w:rPr>
          <w:bCs/>
          <w:sz w:val="18"/>
        </w:rPr>
      </w:pPr>
      <w:r w:rsidRPr="00851E9C">
        <w:rPr>
          <w:bCs/>
          <w:sz w:val="18"/>
        </w:rPr>
        <w:t xml:space="preserve">   м. Фастів,  Київська  обл., Україна                  www.agaz.com.ua                                +380 (68) 732 80 92,  e-mail: vv@ agaz.com.ua                                </w:t>
      </w:r>
    </w:p>
    <w:p w:rsidR="002A7623" w:rsidRDefault="002A7623" w:rsidP="002A7623">
      <w:pPr>
        <w:rPr>
          <w:sz w:val="22"/>
          <w:szCs w:val="22"/>
        </w:rPr>
      </w:pPr>
    </w:p>
    <w:p w:rsidR="00E261EB" w:rsidRPr="003B24F3" w:rsidRDefault="00E261EB" w:rsidP="002A7623">
      <w:pPr>
        <w:spacing w:after="14" w:line="259" w:lineRule="auto"/>
      </w:pPr>
    </w:p>
    <w:p w:rsidR="00FC0E2D" w:rsidRPr="003B24F3" w:rsidRDefault="00FC0E2D" w:rsidP="003B24F3">
      <w:pPr>
        <w:spacing w:line="259" w:lineRule="auto"/>
        <w:ind w:left="610"/>
      </w:pPr>
      <w:r w:rsidRPr="003B24F3">
        <w:t xml:space="preserve"> </w:t>
      </w:r>
    </w:p>
    <w:p w:rsidR="00FC0E2D" w:rsidRDefault="00FC0E2D" w:rsidP="003B24F3">
      <w:pPr>
        <w:ind w:right="48"/>
      </w:pPr>
      <w:r w:rsidRPr="003B24F3">
        <w:t>№ _</w:t>
      </w:r>
      <w:r w:rsidR="002A7623" w:rsidRPr="002A7623">
        <w:rPr>
          <w:u w:val="single"/>
          <w:lang w:val="ru-RU"/>
        </w:rPr>
        <w:t>116</w:t>
      </w:r>
      <w:r w:rsidRPr="003B24F3">
        <w:t>_                                                                                                                    «</w:t>
      </w:r>
      <w:r w:rsidRPr="003B24F3">
        <w:rPr>
          <w:u w:val="single" w:color="000000"/>
        </w:rPr>
        <w:t xml:space="preserve">  1</w:t>
      </w:r>
      <w:r w:rsidR="002A7623" w:rsidRPr="002A7623">
        <w:rPr>
          <w:u w:val="single" w:color="000000"/>
          <w:lang w:val="ru-RU"/>
        </w:rPr>
        <w:t>8</w:t>
      </w:r>
      <w:r w:rsidRPr="003B24F3">
        <w:rPr>
          <w:u w:val="single" w:color="000000"/>
        </w:rPr>
        <w:t xml:space="preserve">  «</w:t>
      </w:r>
      <w:r w:rsidRPr="003B24F3">
        <w:t xml:space="preserve"> </w:t>
      </w:r>
      <w:r w:rsidRPr="003B24F3">
        <w:rPr>
          <w:u w:val="single" w:color="000000"/>
        </w:rPr>
        <w:t xml:space="preserve">  </w:t>
      </w:r>
      <w:r w:rsidR="000A49AB">
        <w:rPr>
          <w:u w:val="single" w:color="000000"/>
        </w:rPr>
        <w:t>серп</w:t>
      </w:r>
      <w:r w:rsidRPr="003B24F3">
        <w:rPr>
          <w:u w:val="single" w:color="000000"/>
        </w:rPr>
        <w:t xml:space="preserve">ня </w:t>
      </w:r>
      <w:r w:rsidRPr="003B24F3">
        <w:t xml:space="preserve">  202</w:t>
      </w:r>
      <w:r w:rsidR="002A7623">
        <w:rPr>
          <w:lang w:val="en-US"/>
        </w:rPr>
        <w:t>2</w:t>
      </w:r>
      <w:r w:rsidRPr="003B24F3">
        <w:t xml:space="preserve">р </w:t>
      </w:r>
    </w:p>
    <w:p w:rsidR="002A7623" w:rsidRPr="003B24F3" w:rsidRDefault="002A7623" w:rsidP="003B24F3">
      <w:pPr>
        <w:ind w:right="48"/>
      </w:pPr>
    </w:p>
    <w:p w:rsidR="00FC0E2D" w:rsidRPr="003B24F3" w:rsidRDefault="00FC0E2D" w:rsidP="003B24F3">
      <w:pPr>
        <w:spacing w:line="259" w:lineRule="auto"/>
        <w:ind w:left="610"/>
      </w:pPr>
      <w:r w:rsidRPr="003B24F3">
        <w:t xml:space="preserve"> </w:t>
      </w:r>
    </w:p>
    <w:p w:rsidR="00281383" w:rsidRPr="00281383" w:rsidRDefault="00281383" w:rsidP="00281383">
      <w:pPr>
        <w:pStyle w:val="1"/>
        <w:jc w:val="right"/>
        <w:rPr>
          <w:b w:val="0"/>
          <w:sz w:val="24"/>
        </w:rPr>
      </w:pPr>
    </w:p>
    <w:p w:rsidR="00281383" w:rsidRPr="0078731C" w:rsidRDefault="00281383" w:rsidP="00281383">
      <w:pPr>
        <w:pStyle w:val="1"/>
        <w:jc w:val="right"/>
        <w:rPr>
          <w:b w:val="0"/>
          <w:szCs w:val="28"/>
        </w:rPr>
      </w:pPr>
      <w:r w:rsidRPr="0078731C">
        <w:rPr>
          <w:b w:val="0"/>
          <w:szCs w:val="28"/>
        </w:rPr>
        <w:t xml:space="preserve">ТОВ «Оператор газотранспортної </w:t>
      </w:r>
    </w:p>
    <w:p w:rsidR="00281383" w:rsidRPr="0078731C" w:rsidRDefault="00281383" w:rsidP="00E261EB">
      <w:pPr>
        <w:pStyle w:val="1"/>
        <w:jc w:val="right"/>
        <w:rPr>
          <w:b w:val="0"/>
          <w:szCs w:val="28"/>
        </w:rPr>
      </w:pPr>
      <w:r w:rsidRPr="0078731C">
        <w:rPr>
          <w:b w:val="0"/>
          <w:szCs w:val="28"/>
        </w:rPr>
        <w:t>системи України»</w:t>
      </w:r>
    </w:p>
    <w:p w:rsidR="00281383" w:rsidRDefault="00281383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281383" w:rsidRPr="002A7623" w:rsidRDefault="00281383" w:rsidP="002A7623">
      <w:pPr>
        <w:spacing w:line="360" w:lineRule="auto"/>
        <w:ind w:right="1"/>
        <w:jc w:val="both"/>
        <w:rPr>
          <w:color w:val="000000" w:themeColor="text1"/>
          <w:sz w:val="28"/>
          <w:szCs w:val="28"/>
        </w:rPr>
      </w:pPr>
    </w:p>
    <w:p w:rsidR="0078731C" w:rsidRDefault="00281383" w:rsidP="002A7623">
      <w:pPr>
        <w:pStyle w:val="a3"/>
        <w:jc w:val="both"/>
        <w:rPr>
          <w:color w:val="000000" w:themeColor="text1"/>
          <w:szCs w:val="28"/>
        </w:rPr>
      </w:pPr>
      <w:r w:rsidRPr="002A7623">
        <w:rPr>
          <w:color w:val="000000" w:themeColor="text1"/>
          <w:szCs w:val="28"/>
        </w:rPr>
        <w:t xml:space="preserve">         </w:t>
      </w:r>
    </w:p>
    <w:p w:rsidR="00281383" w:rsidRPr="002A7623" w:rsidRDefault="00281383" w:rsidP="002A7623">
      <w:pPr>
        <w:pStyle w:val="a3"/>
        <w:jc w:val="both"/>
        <w:rPr>
          <w:szCs w:val="28"/>
          <w:lang w:eastAsia="uk-UA"/>
        </w:rPr>
      </w:pPr>
      <w:r w:rsidRPr="002A7623">
        <w:rPr>
          <w:color w:val="000000" w:themeColor="text1"/>
          <w:szCs w:val="28"/>
        </w:rPr>
        <w:t xml:space="preserve"> </w:t>
      </w:r>
      <w:r w:rsidR="0078731C" w:rsidRPr="0078731C">
        <w:rPr>
          <w:color w:val="000000" w:themeColor="text1"/>
          <w:szCs w:val="28"/>
        </w:rPr>
        <w:t xml:space="preserve">    </w:t>
      </w:r>
      <w:r w:rsidRPr="002A7623">
        <w:rPr>
          <w:color w:val="000000" w:themeColor="text1"/>
          <w:szCs w:val="28"/>
        </w:rPr>
        <w:t>ТОВ «Термокомплекс» у якості учасника процедури закупівлі «</w:t>
      </w:r>
      <w:r w:rsidR="002A7623" w:rsidRPr="002A7623">
        <w:rPr>
          <w:szCs w:val="28"/>
          <w:lang w:eastAsia="uk-UA"/>
        </w:rPr>
        <w:t>Теплообмінники, кондиціонери повітря, холодильне обладнання та фільтрувальні пристрої (Блоки очищення газу DN150 та фільтр)</w:t>
      </w:r>
      <w:r w:rsidRPr="002A7623">
        <w:rPr>
          <w:color w:val="000000" w:themeColor="text1"/>
          <w:szCs w:val="28"/>
        </w:rPr>
        <w:t xml:space="preserve">», оголошення </w:t>
      </w:r>
      <w:r w:rsidR="00E261EB" w:rsidRPr="002A7623">
        <w:rPr>
          <w:color w:val="333333"/>
          <w:szCs w:val="28"/>
          <w:shd w:val="clear" w:color="auto" w:fill="FFFFFF"/>
        </w:rPr>
        <w:t>UA-2022-07-19-003990-a</w:t>
      </w:r>
      <w:r w:rsidR="001B23F8" w:rsidRPr="002A7623">
        <w:rPr>
          <w:szCs w:val="28"/>
        </w:rPr>
        <w:t>, повідомляє, що залучення субпідрядників для виконання договору не має потреби і не передбачено.</w:t>
      </w:r>
    </w:p>
    <w:p w:rsidR="00281383" w:rsidRDefault="00281383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FC0E2D" w:rsidRPr="00281383" w:rsidRDefault="00FC0E2D" w:rsidP="00E261EB">
      <w:pPr>
        <w:spacing w:line="360" w:lineRule="auto"/>
        <w:ind w:right="1"/>
        <w:rPr>
          <w:b/>
          <w:color w:val="000000" w:themeColor="text1"/>
        </w:rPr>
      </w:pPr>
    </w:p>
    <w:p w:rsidR="00FC0E2D" w:rsidRPr="00281383" w:rsidRDefault="00FC0E2D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3B24F3" w:rsidRPr="002A7623" w:rsidRDefault="003B24F3" w:rsidP="003B24F3">
      <w:pPr>
        <w:spacing w:line="360" w:lineRule="auto"/>
        <w:ind w:right="1"/>
        <w:jc w:val="center"/>
        <w:rPr>
          <w:color w:val="000000" w:themeColor="text1"/>
          <w:sz w:val="28"/>
          <w:szCs w:val="28"/>
        </w:rPr>
      </w:pPr>
    </w:p>
    <w:p w:rsidR="002A7623" w:rsidRPr="002A7623" w:rsidRDefault="003B24F3" w:rsidP="003B24F3">
      <w:pPr>
        <w:spacing w:line="360" w:lineRule="auto"/>
        <w:ind w:right="1"/>
        <w:jc w:val="center"/>
        <w:rPr>
          <w:color w:val="000000" w:themeColor="text1"/>
          <w:sz w:val="28"/>
          <w:szCs w:val="28"/>
          <w:vertAlign w:val="superscript"/>
          <w:lang w:val="ru-RU"/>
        </w:rPr>
      </w:pPr>
      <w:r w:rsidRPr="002A7623">
        <w:rPr>
          <w:color w:val="000000" w:themeColor="text1"/>
          <w:sz w:val="28"/>
          <w:szCs w:val="28"/>
          <w:lang w:val="ru-RU"/>
        </w:rPr>
        <w:t>Дир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ектор </w:t>
      </w:r>
      <w:r w:rsidRPr="002A7623">
        <w:rPr>
          <w:color w:val="000000" w:themeColor="text1"/>
          <w:sz w:val="28"/>
          <w:szCs w:val="28"/>
          <w:lang w:val="ru-RU"/>
        </w:rPr>
        <w:t xml:space="preserve">     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</w:t>
      </w:r>
      <w:r w:rsidR="002A7623" w:rsidRPr="0078731C">
        <w:rPr>
          <w:color w:val="808080" w:themeColor="background1" w:themeShade="80"/>
          <w:sz w:val="28"/>
          <w:szCs w:val="28"/>
          <w:lang w:val="ru-RU"/>
        </w:rPr>
        <w:t>КЕП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      </w:t>
      </w:r>
      <w:r w:rsidRPr="002A7623">
        <w:rPr>
          <w:color w:val="000000" w:themeColor="text1"/>
          <w:sz w:val="28"/>
          <w:szCs w:val="28"/>
          <w:lang w:val="ru-RU"/>
        </w:rPr>
        <w:t xml:space="preserve">  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    Шутка Я.С.</w:t>
      </w: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  <w:bookmarkStart w:id="0" w:name="_GoBack"/>
      <w:bookmarkEnd w:id="0"/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pStyle w:val="a3"/>
        <w:rPr>
          <w:lang w:eastAsia="uk-UA"/>
        </w:rPr>
      </w:pPr>
      <w:r>
        <w:rPr>
          <w:lang w:val="ru-RU"/>
        </w:rPr>
        <w:tab/>
      </w:r>
    </w:p>
    <w:p w:rsidR="00F37601" w:rsidRPr="002A7623" w:rsidRDefault="00F37601" w:rsidP="002A7623">
      <w:pPr>
        <w:tabs>
          <w:tab w:val="left" w:pos="1230"/>
        </w:tabs>
      </w:pPr>
    </w:p>
    <w:sectPr w:rsidR="00F37601" w:rsidRPr="002A7623" w:rsidSect="002A7623">
      <w:footerReference w:type="even" r:id="rId9"/>
      <w:footerReference w:type="default" r:id="rId10"/>
      <w:pgSz w:w="11906" w:h="16838"/>
      <w:pgMar w:top="426" w:right="851" w:bottom="851" w:left="709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432B" w:rsidRDefault="0095432B">
      <w:r>
        <w:separator/>
      </w:r>
    </w:p>
  </w:endnote>
  <w:endnote w:type="continuationSeparator" w:id="0">
    <w:p w:rsidR="0095432B" w:rsidRDefault="009543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Verdana"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F91329" w:rsidRDefault="00F91329">
    <w:pPr>
      <w:pStyle w:val="a7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432B" w:rsidRDefault="0095432B">
      <w:r>
        <w:separator/>
      </w:r>
    </w:p>
  </w:footnote>
  <w:footnote w:type="continuationSeparator" w:id="0">
    <w:p w:rsidR="0095432B" w:rsidRDefault="009543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A130D"/>
    <w:rsid w:val="000A1C7D"/>
    <w:rsid w:val="000A1F36"/>
    <w:rsid w:val="000A2147"/>
    <w:rsid w:val="000A2A8A"/>
    <w:rsid w:val="000A2FAB"/>
    <w:rsid w:val="000A3E4E"/>
    <w:rsid w:val="000A49AB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550C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23F8"/>
    <w:rsid w:val="001B318C"/>
    <w:rsid w:val="001B3AC8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30AEC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627BE"/>
    <w:rsid w:val="00263C15"/>
    <w:rsid w:val="0026410A"/>
    <w:rsid w:val="00264F50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383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D08"/>
    <w:rsid w:val="002A42C8"/>
    <w:rsid w:val="002A544C"/>
    <w:rsid w:val="002A7623"/>
    <w:rsid w:val="002A78B6"/>
    <w:rsid w:val="002B09EF"/>
    <w:rsid w:val="002B0A2A"/>
    <w:rsid w:val="002B1039"/>
    <w:rsid w:val="002B2C45"/>
    <w:rsid w:val="002B5AA2"/>
    <w:rsid w:val="002B5C94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F18"/>
    <w:rsid w:val="0030224D"/>
    <w:rsid w:val="003022ED"/>
    <w:rsid w:val="00305BF4"/>
    <w:rsid w:val="003061E2"/>
    <w:rsid w:val="00310742"/>
    <w:rsid w:val="0031108D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4F3"/>
    <w:rsid w:val="003B2C89"/>
    <w:rsid w:val="003B4688"/>
    <w:rsid w:val="003B646D"/>
    <w:rsid w:val="003B6571"/>
    <w:rsid w:val="003B6861"/>
    <w:rsid w:val="003B74A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5E1F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9C9"/>
    <w:rsid w:val="004C6297"/>
    <w:rsid w:val="004C77A5"/>
    <w:rsid w:val="004D10E0"/>
    <w:rsid w:val="004D282C"/>
    <w:rsid w:val="004D3755"/>
    <w:rsid w:val="004D4832"/>
    <w:rsid w:val="004D57B8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D255D"/>
    <w:rsid w:val="005D2B53"/>
    <w:rsid w:val="005D2F66"/>
    <w:rsid w:val="005D36BB"/>
    <w:rsid w:val="005D5367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7DF5"/>
    <w:rsid w:val="00680931"/>
    <w:rsid w:val="006824B3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603"/>
    <w:rsid w:val="00780920"/>
    <w:rsid w:val="007851C1"/>
    <w:rsid w:val="00785BD2"/>
    <w:rsid w:val="00785CA0"/>
    <w:rsid w:val="0078731C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2438"/>
    <w:rsid w:val="007A56CE"/>
    <w:rsid w:val="007A639E"/>
    <w:rsid w:val="007A696A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73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463"/>
    <w:rsid w:val="00866D88"/>
    <w:rsid w:val="008743E4"/>
    <w:rsid w:val="008744E9"/>
    <w:rsid w:val="0087562E"/>
    <w:rsid w:val="00875B6A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432B"/>
    <w:rsid w:val="00954796"/>
    <w:rsid w:val="00954FEF"/>
    <w:rsid w:val="00965B5D"/>
    <w:rsid w:val="00967F1B"/>
    <w:rsid w:val="0097163C"/>
    <w:rsid w:val="0097197B"/>
    <w:rsid w:val="00974B33"/>
    <w:rsid w:val="00975349"/>
    <w:rsid w:val="00975FB4"/>
    <w:rsid w:val="00976D3C"/>
    <w:rsid w:val="00976D41"/>
    <w:rsid w:val="0097715A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CF7"/>
    <w:rsid w:val="009B6BB9"/>
    <w:rsid w:val="009C186D"/>
    <w:rsid w:val="009C2DC0"/>
    <w:rsid w:val="009C315B"/>
    <w:rsid w:val="009C4551"/>
    <w:rsid w:val="009C517E"/>
    <w:rsid w:val="009C6048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3740"/>
    <w:rsid w:val="00A24B9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1D53"/>
    <w:rsid w:val="00A72833"/>
    <w:rsid w:val="00A72EFB"/>
    <w:rsid w:val="00A73523"/>
    <w:rsid w:val="00A75D47"/>
    <w:rsid w:val="00A7741D"/>
    <w:rsid w:val="00A803FA"/>
    <w:rsid w:val="00A811B0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423E"/>
    <w:rsid w:val="00B162BA"/>
    <w:rsid w:val="00B1762B"/>
    <w:rsid w:val="00B178F1"/>
    <w:rsid w:val="00B2228A"/>
    <w:rsid w:val="00B22C1D"/>
    <w:rsid w:val="00B22E19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2548"/>
    <w:rsid w:val="00B62C57"/>
    <w:rsid w:val="00B643C7"/>
    <w:rsid w:val="00B65C3B"/>
    <w:rsid w:val="00B66024"/>
    <w:rsid w:val="00B667ED"/>
    <w:rsid w:val="00B701C3"/>
    <w:rsid w:val="00B716A5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58EE"/>
    <w:rsid w:val="00C51244"/>
    <w:rsid w:val="00C519A9"/>
    <w:rsid w:val="00C52907"/>
    <w:rsid w:val="00C56F8F"/>
    <w:rsid w:val="00C572BB"/>
    <w:rsid w:val="00C57934"/>
    <w:rsid w:val="00C604F1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1D76"/>
    <w:rsid w:val="00D1257B"/>
    <w:rsid w:val="00D148BA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7854"/>
    <w:rsid w:val="00E201CD"/>
    <w:rsid w:val="00E22A38"/>
    <w:rsid w:val="00E22CC1"/>
    <w:rsid w:val="00E23134"/>
    <w:rsid w:val="00E24C9E"/>
    <w:rsid w:val="00E261EB"/>
    <w:rsid w:val="00E2704A"/>
    <w:rsid w:val="00E274FC"/>
    <w:rsid w:val="00E2782D"/>
    <w:rsid w:val="00E304D8"/>
    <w:rsid w:val="00E30B78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140C"/>
    <w:rsid w:val="00E834DC"/>
    <w:rsid w:val="00E838DA"/>
    <w:rsid w:val="00E83A43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1DB9"/>
    <w:rsid w:val="00EF3C74"/>
    <w:rsid w:val="00EF3D5A"/>
    <w:rsid w:val="00EF3F59"/>
    <w:rsid w:val="00EF4A07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6209"/>
    <w:rsid w:val="00F211AD"/>
    <w:rsid w:val="00F213E8"/>
    <w:rsid w:val="00F2147A"/>
    <w:rsid w:val="00F21B56"/>
    <w:rsid w:val="00F228C9"/>
    <w:rsid w:val="00F228D7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0E2D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029327"/>
  <w15:docId w15:val="{1DE6E43F-B835-44B3-804D-5D48D84A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pPr>
      <w:jc w:val="center"/>
    </w:pPr>
    <w:rPr>
      <w:sz w:val="28"/>
    </w:rPr>
  </w:style>
  <w:style w:type="paragraph" w:styleId="a5">
    <w:name w:val="Body Text"/>
    <w:basedOn w:val="a"/>
    <w:rPr>
      <w:sz w:val="20"/>
    </w:rPr>
  </w:style>
  <w:style w:type="paragraph" w:styleId="a6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7">
    <w:name w:val="footer"/>
    <w:basedOn w:val="a"/>
    <w:link w:val="a8"/>
    <w:pPr>
      <w:tabs>
        <w:tab w:val="center" w:pos="4677"/>
        <w:tab w:val="right" w:pos="9355"/>
      </w:tabs>
    </w:pPr>
  </w:style>
  <w:style w:type="character" w:styleId="a9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a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b">
    <w:name w:val="footnote text"/>
    <w:basedOn w:val="a"/>
    <w:semiHidden/>
    <w:rPr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rPr>
      <w:color w:val="0000FF"/>
      <w:u w:val="single"/>
    </w:rPr>
  </w:style>
  <w:style w:type="character" w:styleId="ae">
    <w:name w:val="Strong"/>
    <w:qFormat/>
    <w:rPr>
      <w:b/>
      <w:bCs/>
    </w:rPr>
  </w:style>
  <w:style w:type="paragraph" w:styleId="af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0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1">
    <w:name w:val="header"/>
    <w:basedOn w:val="a"/>
    <w:pPr>
      <w:tabs>
        <w:tab w:val="center" w:pos="4677"/>
        <w:tab w:val="right" w:pos="9355"/>
      </w:tabs>
    </w:pPr>
  </w:style>
  <w:style w:type="table" w:styleId="af2">
    <w:name w:val="Table Grid"/>
    <w:basedOn w:val="a1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1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4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2">
    <w:name w:val="Сетка таблицы1"/>
    <w:basedOn w:val="a1"/>
    <w:next w:val="af2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5">
    <w:name w:val="List Paragraph"/>
    <w:aliases w:val="EBRD List,Список уровня 2,название табл/рис,заголовок 1.1"/>
    <w:basedOn w:val="a"/>
    <w:link w:val="af6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8">
    <w:name w:val="Нижний колонтитул Знак"/>
    <w:link w:val="a7"/>
    <w:rsid w:val="00997F56"/>
    <w:rPr>
      <w:sz w:val="24"/>
      <w:szCs w:val="24"/>
      <w:lang w:val="uk-UA"/>
    </w:rPr>
  </w:style>
  <w:style w:type="character" w:styleId="af7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3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4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5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6">
    <w:name w:val="Абзац списка Знак"/>
    <w:aliases w:val="EBRD List Знак,Список уровня 2 Знак,название табл/рис Знак,заголовок 1.1 Знак"/>
    <w:link w:val="af5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4">
    <w:name w:val="Заголовок Знак"/>
    <w:link w:val="a3"/>
    <w:rsid w:val="00F8454D"/>
    <w:rPr>
      <w:sz w:val="28"/>
      <w:szCs w:val="24"/>
      <w:lang w:val="uk-UA"/>
    </w:rPr>
  </w:style>
  <w:style w:type="paragraph" w:styleId="af8">
    <w:name w:val="No Spacing"/>
    <w:uiPriority w:val="1"/>
    <w:qFormat/>
    <w:rsid w:val="006036AA"/>
    <w:pPr>
      <w:ind w:firstLine="709"/>
      <w:jc w:val="both"/>
    </w:pPr>
    <w:rPr>
      <w:rFonts w:eastAsiaTheme="minorHAnsi" w:cstheme="minorBidi"/>
      <w:sz w:val="24"/>
      <w:szCs w:val="22"/>
      <w:lang w:val="uk-UA" w:eastAsia="en-US"/>
    </w:rPr>
  </w:style>
  <w:style w:type="character" w:customStyle="1" w:styleId="10">
    <w:name w:val="Заголовок 1 Знак"/>
    <w:basedOn w:val="a0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rsid w:val="0052054A"/>
    <w:rPr>
      <w:rFonts w:ascii="Courier New" w:hAnsi="Courier New" w:cs="Courier New"/>
      <w:lang w:val="uk-UA"/>
    </w:rPr>
  </w:style>
  <w:style w:type="paragraph" w:customStyle="1" w:styleId="16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9">
    <w:name w:val="annotation reference"/>
    <w:basedOn w:val="a0"/>
    <w:semiHidden/>
    <w:unhideWhenUsed/>
    <w:rsid w:val="003469C8"/>
    <w:rPr>
      <w:sz w:val="16"/>
      <w:szCs w:val="16"/>
    </w:rPr>
  </w:style>
  <w:style w:type="paragraph" w:styleId="afa">
    <w:name w:val="annotation text"/>
    <w:basedOn w:val="a"/>
    <w:link w:val="afb"/>
    <w:semiHidden/>
    <w:unhideWhenUsed/>
    <w:rsid w:val="003469C8"/>
    <w:rPr>
      <w:sz w:val="20"/>
      <w:szCs w:val="20"/>
    </w:rPr>
  </w:style>
  <w:style w:type="character" w:customStyle="1" w:styleId="afb">
    <w:name w:val="Текст примечания Знак"/>
    <w:basedOn w:val="a0"/>
    <w:link w:val="afa"/>
    <w:semiHidden/>
    <w:rsid w:val="003469C8"/>
    <w:rPr>
      <w:lang w:val="uk-UA"/>
    </w:rPr>
  </w:style>
  <w:style w:type="paragraph" w:styleId="afc">
    <w:name w:val="annotation subject"/>
    <w:basedOn w:val="afa"/>
    <w:next w:val="afa"/>
    <w:link w:val="afd"/>
    <w:semiHidden/>
    <w:unhideWhenUsed/>
    <w:rsid w:val="003469C8"/>
    <w:rPr>
      <w:b/>
      <w:bCs/>
    </w:rPr>
  </w:style>
  <w:style w:type="character" w:customStyle="1" w:styleId="afd">
    <w:name w:val="Тема примечания Знак"/>
    <w:basedOn w:val="afb"/>
    <w:link w:val="afc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basedOn w:val="a0"/>
    <w:link w:val="9"/>
    <w:semiHidden/>
    <w:rsid w:val="00317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525C00-F210-4F88-8745-88607C635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55</Words>
  <Characters>374</Characters>
  <Application>Microsoft Office Word</Application>
  <DocSecurity>0</DocSecurity>
  <Lines>3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1027</CharactersWithSpaces>
  <SharedDoc>false</SharedDoc>
  <HLinks>
    <vt:vector size="18" baseType="variant">
      <vt:variant>
        <vt:i4>2949196</vt:i4>
      </vt:variant>
      <vt:variant>
        <vt:i4>6</vt:i4>
      </vt:variant>
      <vt:variant>
        <vt:i4>0</vt:i4>
      </vt:variant>
      <vt:variant>
        <vt:i4>5</vt:i4>
      </vt:variant>
      <vt:variant>
        <vt:lpwstr>http://uk.wikipedia.org/wiki/%D0%94%D0%BD%D1%96%D0%BF%D1%80%D0%BE%D0%BF%D0%B5%D1%82%D1%80%D0%BE%D0%B2%D1%81%D1%8C%D0%BA%D0%B0_%D0%BE%D0%B1%D0%BB%D0%B0%D1%81%D1%82%D1%8C</vt:lpwstr>
      </vt:variant>
      <vt:variant>
        <vt:lpwstr/>
      </vt:variant>
      <vt:variant>
        <vt:i4>6160490</vt:i4>
      </vt:variant>
      <vt:variant>
        <vt:i4>3</vt:i4>
      </vt:variant>
      <vt:variant>
        <vt:i4>0</vt:i4>
      </vt:variant>
      <vt:variant>
        <vt:i4>5</vt:i4>
      </vt:variant>
      <vt:variant>
        <vt:lpwstr>http://uk.wikipedia.org/wiki/%D0%9F%D0%BE%D0%BA%D1%80%D0%BE%D0%B2%D1%81%D1%8C%D0%BA%D0%B8%D0%B9_%D1%80%D0%B0%D0%B9%D0%BE%D0%BD</vt:lpwstr>
      </vt:variant>
      <vt:variant>
        <vt:lpwstr/>
      </vt:variant>
      <vt:variant>
        <vt:i4>3014661</vt:i4>
      </vt:variant>
      <vt:variant>
        <vt:i4>0</vt:i4>
      </vt:variant>
      <vt:variant>
        <vt:i4>0</vt:i4>
      </vt:variant>
      <vt:variant>
        <vt:i4>5</vt:i4>
      </vt:variant>
      <vt:variant>
        <vt:lpwstr>http://ru.wikipedia.org/wiki/%D0%9A%D1%80%D0%B8%D0%BD%D0%B8%D1%87%D0%B0%D0%BD%D1%81%D0%BA%D0%B8%D0%B9_%D1%80%D0%B0%D0%B9%D0%BE%D0%B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creator>Kushnirenko Ivan</dc:creator>
  <cp:lastModifiedBy>User</cp:lastModifiedBy>
  <cp:revision>11</cp:revision>
  <cp:lastPrinted>2020-03-16T14:41:00Z</cp:lastPrinted>
  <dcterms:created xsi:type="dcterms:W3CDTF">2021-05-05T08:20:00Z</dcterms:created>
  <dcterms:modified xsi:type="dcterms:W3CDTF">2022-08-18T10:24:00Z</dcterms:modified>
</cp:coreProperties>
</file>